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8e1216e874c02a5afb9372ff9e8ba9ce2bd586"/>
      <w:r>
        <w:t xml:space="preserve">Unit 1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f two rectangles have the same perimeter, do they have to be congruent? Explain how you know.</w:t>
      </w:r>
    </w:p>
    <w:p>
      <w:pPr>
        <w:numPr>
          <w:ilvl w:val="0"/>
          <w:numId w:val="1001"/>
        </w:numPr>
      </w:pPr>
      <w:r>
        <w:t xml:space="preserve">Draw two rectangles that have the same area, bu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congruent.</w:t>
      </w:r>
    </w:p>
    <w:p>
      <w:pPr>
        <w:numPr>
          <w:ilvl w:val="0"/>
          <w:numId w:val="1001"/>
        </w:numPr>
      </w:pPr>
      <w:r>
        <w:t xml:space="preserve">For each pair of shapes, decide whether or not the two shapes are congruent. Explain your reasoning.</w:t>
      </w:r>
    </w:p>
    <w:p>
      <w:pPr>
        <w:numPr>
          <w:ilvl w:val="1"/>
          <w:numId w:val="1002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211103" cy="1834916"/>
            <wp:effectExtent b="0" l="0" r="0" t="0"/>
            <wp:docPr descr="Two oval figures. The oval on the left has the long length vertical and the right side oval has the long length horizontal. The two figures appear identical." title="" id="1" name="Picture"/>
            <a:graphic>
              <a:graphicData uri="http://schemas.openxmlformats.org/drawingml/2006/picture">
                <pic:pic>
                  <pic:nvPicPr>
                    <pic:cNvPr descr="/app/tmp/embedder-1605937684.7479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159114" cy="2311994"/>
            <wp:effectExtent b="0" l="0" r="0" t="0"/>
            <wp:docPr descr="Two figures A B C D E F G and H N M L K J I. Figure H N M L K J I appears to be an image of A B C D E F G after a reflection over a vertical line and a translation." title="" id="1" name="Picture"/>
            <a:graphic>
              <a:graphicData uri="http://schemas.openxmlformats.org/drawingml/2006/picture">
                <pic:pic>
                  <pic:nvPicPr>
                    <pic:cNvPr descr="/app/tmp/embedder-1605937684.838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Reflect Quadrilateral A over the</w:t>
      </w:r>
      <w:r>
        <w:t xml:space="preserve"> </w:t>
      </w:r>
      <m:oMath>
        <m:r>
          <m:t>x</m:t>
        </m:r>
      </m:oMath>
      <w:r>
        <w:t xml:space="preserve">-axis. Label the image quadrilateral B. Reflect Quadrilateral B over the</w:t>
      </w:r>
      <w:r>
        <w:t xml:space="preserve"> </w:t>
      </w:r>
      <m:oMath>
        <m:r>
          <m:t>y</m:t>
        </m:r>
      </m:oMath>
      <w:r>
        <w:t xml:space="preserve">-axis. Label the image C.</w:t>
      </w:r>
    </w:p>
    <w:p>
      <w:pPr>
        <w:numPr>
          <w:ilvl w:val="1"/>
          <w:numId w:val="1000"/>
        </w:numPr>
      </w:pPr>
      <w:r>
        <w:drawing>
          <wp:inline>
            <wp:extent cx="5943600" cy="4935551"/>
            <wp:effectExtent b="0" l="0" r="0" t="0"/>
            <wp:docPr descr="Quadrilateral A on blank coordinate plane. Quadrilateral A is in quadrant 2." title="" id="1" name="Picture"/>
            <a:graphic>
              <a:graphicData uri="http://schemas.openxmlformats.org/drawingml/2006/picture">
                <pic:pic>
                  <pic:nvPicPr>
                    <pic:cNvPr descr="/app/tmp/embedder-1605937684.93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3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re Quadrilaterals A and C congruent? Explain how you know.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 </w:t>
      </w:r>
      <w:r>
        <w:t xml:space="preserve">is rotated 90 degrees counterclockwise using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What are the coordinates of the image?</w:t>
      </w:r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Describe a rigid transformation that takes Polygon A to Polygon B.</w:t>
      </w:r>
    </w:p>
    <w:p>
      <w:pPr>
        <w:numPr>
          <w:ilvl w:val="0"/>
          <w:numId w:val="1000"/>
        </w:numPr>
      </w:pPr>
      <w:r>
        <w:drawing>
          <wp:inline>
            <wp:extent cx="5082718" cy="2926691"/>
            <wp:effectExtent b="0" l="0" r="0" t="0"/>
            <wp:docPr descr="Polygon A and its image polygon B 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937684.9888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718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8:06Z</dcterms:created>
  <dcterms:modified xsi:type="dcterms:W3CDTF">2020-11-21T05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a0UQ2Gqcgdbz9oQ/iqih5ooVRbNILGdxbeBKimAOcU4iPf28SXp94xQfq0GWQyCaCKS3LbEptHTWOAHTNWvCA==</vt:lpwstr>
  </property>
</Properties>
</file>